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0AE0E" w14:textId="77777777" w:rsidR="0060023C" w:rsidRPr="00537F18" w:rsidRDefault="00567257" w:rsidP="0060023C">
      <w:pPr>
        <w:spacing w:after="0" w:line="240" w:lineRule="auto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>/</w:t>
      </w:r>
    </w:p>
    <w:tbl>
      <w:tblPr>
        <w:tblStyle w:val="ListeTablo21"/>
        <w:tblW w:w="10349" w:type="dxa"/>
        <w:tblInd w:w="-176" w:type="dxa"/>
        <w:tblBorders>
          <w:top w:val="thinThickSmallGap" w:sz="12" w:space="0" w:color="9F0526"/>
          <w:left w:val="thinThickSmallGap" w:sz="12" w:space="0" w:color="9B4358"/>
          <w:bottom w:val="dotted" w:sz="2" w:space="0" w:color="C00000"/>
          <w:right w:val="dotted" w:sz="2" w:space="0" w:color="C00000"/>
          <w:insideH w:val="dotted" w:sz="2" w:space="0" w:color="C00000"/>
          <w:insideV w:val="dotted" w:sz="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563"/>
        <w:gridCol w:w="709"/>
        <w:gridCol w:w="1843"/>
        <w:gridCol w:w="850"/>
        <w:gridCol w:w="756"/>
        <w:gridCol w:w="1370"/>
        <w:gridCol w:w="985"/>
        <w:gridCol w:w="713"/>
      </w:tblGrid>
      <w:tr w:rsidR="0060023C" w:rsidRPr="00941668" w14:paraId="6A54D62C" w14:textId="77777777" w:rsidTr="00613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9"/>
            <w:tcBorders>
              <w:top w:val="thinThickSmallGap" w:sz="18" w:space="0" w:color="962641"/>
              <w:left w:val="thinThickSmallGap" w:sz="18" w:space="0" w:color="962641"/>
              <w:bottom w:val="single" w:sz="4" w:space="0" w:color="auto"/>
              <w:right w:val="thickThinSmallGap" w:sz="24" w:space="0" w:color="962641"/>
            </w:tcBorders>
            <w:shd w:val="clear" w:color="auto" w:fill="auto"/>
            <w:vAlign w:val="center"/>
          </w:tcPr>
          <w:p w14:paraId="66B1E321" w14:textId="276F9090" w:rsidR="0060023C" w:rsidRPr="00941668" w:rsidRDefault="004C6A81" w:rsidP="00F26584">
            <w:pPr>
              <w:spacing w:before="240" w:after="120" w:line="360" w:lineRule="auto"/>
              <w:ind w:left="856" w:right="176" w:hanging="147"/>
              <w:jc w:val="center"/>
              <w:rPr>
                <w:rFonts w:ascii="Times New Roman" w:hAnsi="Times New Roman" w:cs="Times New Roman"/>
                <w:spacing w:val="1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 xml:space="preserve">LİSANSÜSTÜ EĞİTİM </w:t>
            </w:r>
            <w:r w:rsidR="0060023C" w:rsidRPr="00941668">
              <w:rPr>
                <w:rFonts w:ascii="Times New Roman" w:hAnsi="Times New Roman" w:cs="Times New Roman"/>
                <w:spacing w:val="10"/>
                <w:sz w:val="20"/>
                <w:szCs w:val="20"/>
              </w:rPr>
              <w:t>ENSTİTÜSÜ MÜDÜRLÜĞÜNE</w:t>
            </w:r>
          </w:p>
          <w:p w14:paraId="12D6D159" w14:textId="77777777" w:rsidR="00964603" w:rsidRDefault="0060023C" w:rsidP="00964603">
            <w:pPr>
              <w:spacing w:after="120"/>
              <w:ind w:left="38" w:right="176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Aşağıdaki listede bilgileri verilen ve ilgili yönetmeliklere göre ders vermeye yetkili öğretim elemanlarının, belirtilen gerekçe ile tablodaki lisansüstü dersleri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Metin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941668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941668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Metin1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instrText xml:space="preserve"> FORMTEXT </w:instrTex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941668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941668">
              <w:rPr>
                <w:rFonts w:ascii="Times New Roman" w:hAnsi="Times New Roman" w:cs="Times New Roman"/>
                <w:noProof/>
                <w:sz w:val="20"/>
                <w:szCs w:val="20"/>
              </w:rPr>
              <w:t> 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>öğretim yılı</w:t>
            </w:r>
            <w:r w:rsidR="004335C4">
              <w:rPr>
                <w:rFonts w:ascii="Times New Roman" w:hAnsi="Times New Roman" w:cs="Times New Roman"/>
                <w:sz w:val="20"/>
                <w:szCs w:val="20"/>
              </w:rPr>
              <w:t xml:space="preserve"> Güz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7851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C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4335C4">
              <w:rPr>
                <w:rFonts w:ascii="Times New Roman" w:hAnsi="Times New Roman" w:cs="Times New Roman"/>
                <w:sz w:val="20"/>
                <w:szCs w:val="20"/>
              </w:rPr>
              <w:t xml:space="preserve"> / Bahar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5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66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E7417"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yarıyılında Ana B</w:t>
            </w: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>ilim</w:t>
            </w:r>
            <w:r w:rsidR="008E7417"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>/Ana Sanat</w:t>
            </w: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 Dalımızda vermek üzere 2547 sayılı Yasa’nın 40(a) maddesi uyarınca görevlendirilmesinin Enstitüye teklif edilmesine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oy</w:t>
            </w:r>
            <w:r w:rsidR="009100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birliği</w:t>
            </w:r>
            <w:r w:rsidR="0091000F">
              <w:rPr>
                <w:rFonts w:ascii="Times New Roman" w:hAnsi="Times New Roman" w:cs="Times New Roman"/>
                <w:sz w:val="20"/>
                <w:szCs w:val="20"/>
              </w:rPr>
              <w:t>/oy çokluğu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 xml:space="preserve">ile karar verilmiştir.  </w:t>
            </w:r>
          </w:p>
          <w:p w14:paraId="51635230" w14:textId="50060ABD" w:rsidR="0060023C" w:rsidRPr="00941668" w:rsidRDefault="0060023C" w:rsidP="00964603">
            <w:pPr>
              <w:spacing w:after="120"/>
              <w:ind w:left="38" w:right="176" w:firstLine="425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 w:val="0"/>
                <w:sz w:val="20"/>
                <w:szCs w:val="20"/>
              </w:rPr>
              <w:t>Gereğini arz ederim.</w:t>
            </w:r>
          </w:p>
        </w:tc>
      </w:tr>
      <w:tr w:rsidR="0060023C" w:rsidRPr="00941668" w14:paraId="47B4A398" w14:textId="77777777" w:rsidTr="00613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  <w:gridSpan w:val="4"/>
            <w:tcBorders>
              <w:top w:val="single" w:sz="4" w:space="0" w:color="auto"/>
              <w:left w:val="thinThickSmallGap" w:sz="18" w:space="0" w:color="96264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B634F" w14:textId="68468C44" w:rsidR="0060023C" w:rsidRPr="00941668" w:rsidRDefault="00964603" w:rsidP="00964603">
            <w:pPr>
              <w:spacing w:after="0" w:line="360" w:lineRule="auto"/>
              <w:ind w:right="176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      </w:t>
            </w:r>
            <w:r w:rsidR="0060023C" w:rsidRPr="00941668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Muhalefet notu vardır </w:t>
            </w:r>
            <w:r w:rsidR="0060023C" w:rsidRPr="00941668">
              <w:rPr>
                <w:rFonts w:ascii="Times New Roman" w:hAnsi="Times New Roman" w:cs="Times New Roman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48243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23C" w:rsidRPr="0094166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962641"/>
            </w:tcBorders>
            <w:shd w:val="clear" w:color="auto" w:fill="auto"/>
            <w:vAlign w:val="center"/>
          </w:tcPr>
          <w:p w14:paraId="758DA06B" w14:textId="77777777" w:rsidR="0060023C" w:rsidRPr="0091000F" w:rsidRDefault="0060023C" w:rsidP="00613B43">
            <w:pPr>
              <w:spacing w:before="120" w:after="120" w:line="240" w:lineRule="auto"/>
              <w:ind w:left="-5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1000F">
              <w:rPr>
                <w:rFonts w:ascii="Times New Roman" w:hAnsi="Times New Roman" w:cs="Times New Roman"/>
                <w:sz w:val="20"/>
                <w:szCs w:val="20"/>
              </w:rPr>
              <w:t>İmza</w:t>
            </w:r>
          </w:p>
          <w:p w14:paraId="28D26A01" w14:textId="77777777" w:rsidR="00003D54" w:rsidRDefault="00003D54" w:rsidP="00613B43">
            <w:pPr>
              <w:spacing w:after="120" w:line="240" w:lineRule="auto"/>
              <w:ind w:left="-5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position w:val="-6"/>
                <w:sz w:val="20"/>
                <w:szCs w:val="20"/>
              </w:rPr>
            </w:pPr>
          </w:p>
          <w:p w14:paraId="36391A59" w14:textId="3F9DEE79" w:rsidR="0060023C" w:rsidRPr="00941668" w:rsidRDefault="008E7417" w:rsidP="00613B43">
            <w:pPr>
              <w:spacing w:after="120" w:line="240" w:lineRule="auto"/>
              <w:ind w:left="-5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position w:val="-6"/>
                <w:sz w:val="20"/>
                <w:szCs w:val="20"/>
                <w:highlight w:val="yellow"/>
              </w:rPr>
            </w:pPr>
            <w:r w:rsidRPr="0091000F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Ana B</w:t>
            </w:r>
            <w:r w:rsidR="0060023C" w:rsidRPr="0091000F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ilim</w:t>
            </w:r>
            <w:r w:rsidR="0091000F" w:rsidRPr="0091000F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>/Ana Sanat Dalı</w:t>
            </w:r>
            <w:r w:rsidR="0060023C" w:rsidRPr="0091000F">
              <w:rPr>
                <w:rFonts w:ascii="Times New Roman" w:hAnsi="Times New Roman" w:cs="Times New Roman"/>
                <w:position w:val="-6"/>
                <w:sz w:val="20"/>
                <w:szCs w:val="20"/>
              </w:rPr>
              <w:t xml:space="preserve"> Başkanı</w:t>
            </w:r>
          </w:p>
        </w:tc>
      </w:tr>
      <w:tr w:rsidR="0060023C" w:rsidRPr="00941668" w14:paraId="2DF6E48E" w14:textId="77777777" w:rsidTr="00613B43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thinThickSmallGap" w:sz="18" w:space="0" w:color="962641"/>
              <w:bottom w:val="single" w:sz="4" w:space="0" w:color="962641"/>
              <w:right w:val="single" w:sz="8" w:space="0" w:color="962641"/>
            </w:tcBorders>
            <w:shd w:val="clear" w:color="auto" w:fill="auto"/>
            <w:vAlign w:val="center"/>
          </w:tcPr>
          <w:p w14:paraId="77F4E132" w14:textId="77777777" w:rsidR="0060023C" w:rsidRPr="00941668" w:rsidRDefault="0060023C" w:rsidP="00F26584">
            <w:pPr>
              <w:spacing w:before="60" w:after="60" w:line="240" w:lineRule="auto"/>
              <w:ind w:left="-13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GEREKÇESİ</w:t>
            </w:r>
          </w:p>
        </w:tc>
        <w:tc>
          <w:tcPr>
            <w:tcW w:w="8789" w:type="dxa"/>
            <w:gridSpan w:val="8"/>
            <w:tcBorders>
              <w:top w:val="single" w:sz="4" w:space="0" w:color="auto"/>
              <w:left w:val="single" w:sz="8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08703959" w14:textId="3A28E7AD" w:rsidR="0060023C" w:rsidRPr="00941668" w:rsidRDefault="0060023C" w:rsidP="00AD5C1C">
            <w:pPr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Ana</w:t>
            </w:r>
            <w:r w:rsidR="008E7417"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ilim</w:t>
            </w:r>
            <w:r w:rsidR="008E7417" w:rsidRPr="00941668">
              <w:rPr>
                <w:rFonts w:ascii="Times New Roman" w:hAnsi="Times New Roman" w:cs="Times New Roman"/>
                <w:sz w:val="20"/>
                <w:szCs w:val="20"/>
              </w:rPr>
              <w:t>/Ana Sanat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Dalımızdaki öğretim elemanlarının ders yükleri aştığından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.     </w:t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</w:t>
            </w:r>
            <w:r w:rsidR="00AD5C1C"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0493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C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454BA50" w14:textId="6EC325E3" w:rsidR="0060023C" w:rsidRPr="00941668" w:rsidRDefault="008E7417" w:rsidP="00AD5C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Ana Bilim/Ana Sanat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Dalımızdaki </w:t>
            </w:r>
            <w:r w:rsidR="0060023C" w:rsidRPr="00941668">
              <w:rPr>
                <w:rFonts w:ascii="Times New Roman" w:hAnsi="Times New Roman" w:cs="Times New Roman"/>
                <w:sz w:val="20"/>
                <w:szCs w:val="20"/>
              </w:rPr>
              <w:t>öğretim elemanlarının dersi ve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rmek istemediklerinden.      </w:t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AD5C1C"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90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C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</w:t>
            </w:r>
          </w:p>
          <w:p w14:paraId="11A76558" w14:textId="77777777" w:rsidR="00AD5C1C" w:rsidRDefault="00AD5C1C" w:rsidP="008E74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C64A1" w14:textId="603CA589" w:rsidR="0060023C" w:rsidRPr="00941668" w:rsidRDefault="0060023C" w:rsidP="008E74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Dersi verecek öğretim elemanının ders konu</w:t>
            </w:r>
            <w:r w:rsidR="0059352A">
              <w:rPr>
                <w:rFonts w:ascii="Times New Roman" w:hAnsi="Times New Roman" w:cs="Times New Roman"/>
                <w:sz w:val="20"/>
                <w:szCs w:val="20"/>
              </w:rPr>
              <w:t xml:space="preserve">sunda uzman olmasından.  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</w:t>
            </w:r>
            <w:r w:rsidR="00AD5C1C"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210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C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1958FE07" w14:textId="77777777" w:rsidR="00AD5C1C" w:rsidRDefault="00AD5C1C" w:rsidP="008E74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2D5EF7" w14:textId="5DE79C03" w:rsidR="0060023C" w:rsidRPr="00941668" w:rsidRDefault="0059352A" w:rsidP="008E7417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iğer sebepler.                                                                                                      </w:t>
            </w:r>
            <w:r w:rsidR="00AD5C1C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</w:t>
            </w:r>
            <w:r w:rsidR="0060023C"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6051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4166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  <w:p w14:paraId="63A0E17A" w14:textId="77777777" w:rsidR="0060023C" w:rsidRPr="00941668" w:rsidRDefault="0060023C" w:rsidP="00F26584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23F928FD" w14:textId="77777777" w:rsidTr="00964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962641"/>
              <w:left w:val="thinThickSmallGap" w:sz="18" w:space="0" w:color="962641"/>
              <w:bottom w:val="single" w:sz="8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73AAF041" w14:textId="77777777" w:rsidR="0060023C" w:rsidRPr="00941668" w:rsidRDefault="0060023C" w:rsidP="0059352A">
            <w:pPr>
              <w:spacing w:before="60" w:after="60" w:line="240" w:lineRule="auto"/>
              <w:ind w:left="-13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ABD</w:t>
            </w:r>
            <w:r w:rsidR="008E7417" w:rsidRPr="00941668">
              <w:rPr>
                <w:rFonts w:ascii="Times New Roman" w:hAnsi="Times New Roman" w:cs="Times New Roman"/>
                <w:sz w:val="20"/>
                <w:szCs w:val="20"/>
              </w:rPr>
              <w:t>/ASD</w:t>
            </w: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 xml:space="preserve"> Öğretim</w:t>
            </w:r>
          </w:p>
          <w:p w14:paraId="7FCFD130" w14:textId="77777777" w:rsidR="0060023C" w:rsidRPr="00941668" w:rsidRDefault="0060023C" w:rsidP="00567257">
            <w:pPr>
              <w:spacing w:before="60" w:after="60" w:line="240" w:lineRule="auto"/>
              <w:ind w:left="-13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sz w:val="20"/>
                <w:szCs w:val="20"/>
              </w:rPr>
              <w:t>Üyesi Sayısı:</w:t>
            </w:r>
          </w:p>
        </w:tc>
        <w:tc>
          <w:tcPr>
            <w:tcW w:w="2272" w:type="dxa"/>
            <w:gridSpan w:val="2"/>
            <w:tcBorders>
              <w:top w:val="single" w:sz="4" w:space="0" w:color="962641"/>
              <w:left w:val="single" w:sz="4" w:space="0" w:color="962641"/>
              <w:bottom w:val="single" w:sz="8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2992E13" w14:textId="77777777" w:rsidR="0060023C" w:rsidRPr="00941668" w:rsidRDefault="0060023C" w:rsidP="00F26584">
            <w:pPr>
              <w:spacing w:after="0" w:line="240" w:lineRule="auto"/>
              <w:ind w:left="-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962641"/>
              <w:left w:val="single" w:sz="4" w:space="0" w:color="962641"/>
              <w:bottom w:val="single" w:sz="8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298970AF" w14:textId="77777777" w:rsidR="0060023C" w:rsidRPr="00941668" w:rsidRDefault="0060023C" w:rsidP="00F26584">
            <w:pPr>
              <w:spacing w:after="0" w:line="240" w:lineRule="auto"/>
              <w:ind w:left="34" w:right="34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n Az Ders Yükü </w:t>
            </w:r>
          </w:p>
          <w:p w14:paraId="18B4C4FD" w14:textId="77777777" w:rsidR="0060023C" w:rsidRPr="00941668" w:rsidRDefault="0060023C" w:rsidP="0059352A">
            <w:pPr>
              <w:spacing w:after="0" w:line="240" w:lineRule="auto"/>
              <w:ind w:left="34" w:righ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>Sayısı:</w:t>
            </w:r>
          </w:p>
        </w:tc>
        <w:tc>
          <w:tcPr>
            <w:tcW w:w="1606" w:type="dxa"/>
            <w:gridSpan w:val="2"/>
            <w:tcBorders>
              <w:top w:val="single" w:sz="4" w:space="0" w:color="962641"/>
              <w:left w:val="single" w:sz="4" w:space="0" w:color="962641"/>
              <w:bottom w:val="single" w:sz="8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9F5E876" w14:textId="77777777" w:rsidR="0060023C" w:rsidRPr="00941668" w:rsidRDefault="0060023C" w:rsidP="00F26584">
            <w:pPr>
              <w:spacing w:after="0" w:line="240" w:lineRule="auto"/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0" w:type="dxa"/>
            <w:tcBorders>
              <w:top w:val="single" w:sz="4" w:space="0" w:color="962641"/>
              <w:left w:val="single" w:sz="4" w:space="0" w:color="962641"/>
              <w:bottom w:val="single" w:sz="8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9E3ECCF" w14:textId="77777777" w:rsidR="0060023C" w:rsidRPr="00941668" w:rsidRDefault="0060023C" w:rsidP="0059352A">
            <w:pPr>
              <w:spacing w:after="0" w:line="240" w:lineRule="auto"/>
              <w:ind w:left="17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>Ortalama Ders Yükü:</w:t>
            </w:r>
          </w:p>
        </w:tc>
        <w:tc>
          <w:tcPr>
            <w:tcW w:w="1698" w:type="dxa"/>
            <w:gridSpan w:val="2"/>
            <w:tcBorders>
              <w:top w:val="single" w:sz="4" w:space="0" w:color="962641"/>
              <w:left w:val="single" w:sz="4" w:space="0" w:color="962641"/>
              <w:bottom w:val="single" w:sz="8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580070ED" w14:textId="77777777" w:rsidR="0060023C" w:rsidRPr="00941668" w:rsidRDefault="0060023C" w:rsidP="00F26584">
            <w:pPr>
              <w:spacing w:after="0" w:line="240" w:lineRule="auto"/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005B1A7E" w14:textId="77777777" w:rsidTr="00964603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5" w:type="dxa"/>
            <w:gridSpan w:val="4"/>
            <w:tcBorders>
              <w:top w:val="single" w:sz="8" w:space="0" w:color="962641"/>
              <w:left w:val="thinThickSmallGap" w:sz="18" w:space="0" w:color="962641"/>
              <w:bottom w:val="single" w:sz="8" w:space="0" w:color="962641"/>
              <w:right w:val="single" w:sz="6" w:space="0" w:color="C00000"/>
            </w:tcBorders>
            <w:shd w:val="clear" w:color="auto" w:fill="auto"/>
            <w:vAlign w:val="center"/>
          </w:tcPr>
          <w:p w14:paraId="28A6332D" w14:textId="77777777" w:rsidR="0060023C" w:rsidRPr="00941668" w:rsidRDefault="0060023C" w:rsidP="00F26584">
            <w:pPr>
              <w:spacing w:before="240" w:after="60" w:line="240" w:lineRule="auto"/>
              <w:ind w:left="4" w:right="-108"/>
              <w:jc w:val="center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Cs w:val="0"/>
                <w:sz w:val="20"/>
                <w:szCs w:val="20"/>
              </w:rPr>
              <w:t>ÖĞRETİM ELEMANI</w:t>
            </w:r>
          </w:p>
        </w:tc>
        <w:tc>
          <w:tcPr>
            <w:tcW w:w="4674" w:type="dxa"/>
            <w:gridSpan w:val="5"/>
            <w:tcBorders>
              <w:top w:val="single" w:sz="8" w:space="0" w:color="962641"/>
              <w:left w:val="single" w:sz="6" w:space="0" w:color="C00000"/>
              <w:bottom w:val="single" w:sz="8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0B0600D8" w14:textId="77777777" w:rsidR="0060023C" w:rsidRPr="00941668" w:rsidRDefault="0060023C" w:rsidP="00F26584">
            <w:pPr>
              <w:spacing w:before="240" w:after="6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</w:p>
        </w:tc>
      </w:tr>
      <w:tr w:rsidR="0060023C" w:rsidRPr="00941668" w14:paraId="2680216B" w14:textId="77777777" w:rsidTr="009A1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tcBorders>
              <w:top w:val="single" w:sz="8" w:space="0" w:color="962641"/>
              <w:left w:val="thinThickSmallGap" w:sz="18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213F3D8" w14:textId="77777777" w:rsidR="0060023C" w:rsidRPr="00941668" w:rsidRDefault="0060023C" w:rsidP="00F26584">
            <w:pPr>
              <w:spacing w:after="0" w:line="240" w:lineRule="auto"/>
              <w:ind w:left="4" w:right="-51"/>
              <w:jc w:val="center"/>
              <w:rPr>
                <w:rFonts w:ascii="Times New Roman" w:hAnsi="Times New Roman" w:cs="Times New Roman"/>
                <w:bCs w:val="0"/>
                <w:sz w:val="20"/>
                <w:szCs w:val="20"/>
              </w:rPr>
            </w:pPr>
            <w:bookmarkStart w:id="0" w:name="_Hlk87146462"/>
            <w:r w:rsidRPr="00941668">
              <w:rPr>
                <w:rFonts w:ascii="Times New Roman" w:hAnsi="Times New Roman" w:cs="Times New Roman"/>
                <w:bCs w:val="0"/>
                <w:sz w:val="20"/>
                <w:szCs w:val="20"/>
              </w:rPr>
              <w:t>Unvanı, Adı ve Soyadı</w:t>
            </w:r>
          </w:p>
        </w:tc>
        <w:tc>
          <w:tcPr>
            <w:tcW w:w="2552" w:type="dxa"/>
            <w:gridSpan w:val="2"/>
            <w:tcBorders>
              <w:top w:val="single" w:sz="8" w:space="0" w:color="962641"/>
              <w:left w:val="single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27E756C" w14:textId="77777777" w:rsidR="0060023C" w:rsidRPr="00941668" w:rsidRDefault="0060023C" w:rsidP="00F26584">
            <w:pPr>
              <w:spacing w:after="0" w:line="240" w:lineRule="auto"/>
              <w:ind w:left="-23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adrosu / Uzmanlık Alanı</w:t>
            </w:r>
          </w:p>
        </w:tc>
        <w:tc>
          <w:tcPr>
            <w:tcW w:w="850" w:type="dxa"/>
            <w:tcBorders>
              <w:top w:val="single" w:sz="8" w:space="0" w:color="962641"/>
              <w:left w:val="single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86B6AD5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du</w:t>
            </w:r>
          </w:p>
        </w:tc>
        <w:tc>
          <w:tcPr>
            <w:tcW w:w="3111" w:type="dxa"/>
            <w:gridSpan w:val="3"/>
            <w:tcBorders>
              <w:top w:val="single" w:sz="8" w:space="0" w:color="962641"/>
              <w:left w:val="single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BEE2280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</w:p>
        </w:tc>
        <w:tc>
          <w:tcPr>
            <w:tcW w:w="713" w:type="dxa"/>
            <w:tcBorders>
              <w:top w:val="single" w:sz="8" w:space="0" w:color="962641"/>
              <w:left w:val="single" w:sz="4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29AE8063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41668">
              <w:rPr>
                <w:rFonts w:ascii="Times New Roman" w:hAnsi="Times New Roman" w:cs="Times New Roman"/>
                <w:b/>
                <w:sz w:val="20"/>
                <w:szCs w:val="20"/>
              </w:rPr>
              <w:t>Kredi</w:t>
            </w:r>
          </w:p>
        </w:tc>
      </w:tr>
      <w:tr w:rsidR="0060023C" w:rsidRPr="00941668" w14:paraId="43A4F5B5" w14:textId="77777777" w:rsidTr="009A129D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 w:val="restart"/>
            <w:tcBorders>
              <w:top w:val="single" w:sz="4" w:space="0" w:color="962641"/>
              <w:left w:val="thinThickSmallGap" w:sz="18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1C8EDC57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962641"/>
              <w:left w:val="dotted" w:sz="4" w:space="0" w:color="962641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2FA7C09C" w14:textId="77777777" w:rsidR="0060023C" w:rsidRPr="00941668" w:rsidRDefault="0060023C" w:rsidP="00F26584">
            <w:pPr>
              <w:spacing w:after="0" w:line="240" w:lineRule="auto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962641"/>
              <w:left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5194F3B1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 w:val="restart"/>
            <w:tcBorders>
              <w:top w:val="single" w:sz="4" w:space="0" w:color="962641"/>
              <w:left w:val="dotted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5A55B107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vMerge w:val="restart"/>
            <w:tcBorders>
              <w:top w:val="single" w:sz="4" w:space="0" w:color="962641"/>
              <w:left w:val="dotted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247550AE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0A5C9F41" w14:textId="77777777" w:rsidTr="009A1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/>
            <w:tcBorders>
              <w:left w:val="thinThickSmallGap" w:sz="18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2A72FA12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dotted" w:sz="4" w:space="0" w:color="962641"/>
              <w:left w:val="dotted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7F04BCC" w14:textId="77777777" w:rsidR="0060023C" w:rsidRPr="00941668" w:rsidRDefault="0060023C" w:rsidP="00F26584">
            <w:pPr>
              <w:spacing w:after="0" w:line="240" w:lineRule="auto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single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7898A0FB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/>
            <w:tcBorders>
              <w:left w:val="dotted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1264AF27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vMerge/>
            <w:tcBorders>
              <w:left w:val="dotted" w:sz="4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3BA02949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09B98706" w14:textId="77777777" w:rsidTr="009A129D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 w:val="restart"/>
            <w:tcBorders>
              <w:top w:val="single" w:sz="4" w:space="0" w:color="962641"/>
              <w:left w:val="thinThickSmallGap" w:sz="18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1E5629E7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962641"/>
              <w:left w:val="dotted" w:sz="4" w:space="0" w:color="962641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6A92399D" w14:textId="77777777" w:rsidR="0060023C" w:rsidRPr="00941668" w:rsidRDefault="0060023C" w:rsidP="00F26584">
            <w:pPr>
              <w:spacing w:after="0" w:line="240" w:lineRule="auto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962641"/>
              <w:left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06B92CCE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 w:val="restart"/>
            <w:tcBorders>
              <w:top w:val="single" w:sz="4" w:space="0" w:color="962641"/>
              <w:left w:val="dotted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08F89C7A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vMerge w:val="restart"/>
            <w:tcBorders>
              <w:top w:val="single" w:sz="4" w:space="0" w:color="962641"/>
              <w:left w:val="dotted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4497AC4B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70D56C86" w14:textId="77777777" w:rsidTr="009A1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/>
            <w:tcBorders>
              <w:left w:val="thinThickSmallGap" w:sz="18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2D7DB97D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dotted" w:sz="4" w:space="0" w:color="962641"/>
              <w:left w:val="dotted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4B41AEC0" w14:textId="77777777" w:rsidR="0060023C" w:rsidRPr="00941668" w:rsidRDefault="0060023C" w:rsidP="00F26584">
            <w:pPr>
              <w:spacing w:after="0" w:line="240" w:lineRule="auto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single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31D9DA63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/>
            <w:tcBorders>
              <w:left w:val="dotted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0D9BCB41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3" w:type="dxa"/>
            <w:vMerge/>
            <w:tcBorders>
              <w:left w:val="dotted" w:sz="4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2CD13470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579E3D33" w14:textId="77777777" w:rsidTr="009A129D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 w:val="restart"/>
            <w:tcBorders>
              <w:top w:val="single" w:sz="4" w:space="0" w:color="962641"/>
              <w:left w:val="thinThickSmallGap" w:sz="18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46B14797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962641"/>
              <w:left w:val="dotted" w:sz="4" w:space="0" w:color="962641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A144FE3" w14:textId="77777777" w:rsidR="0060023C" w:rsidRPr="00941668" w:rsidRDefault="0060023C" w:rsidP="00F26584">
            <w:pPr>
              <w:spacing w:after="0" w:line="240" w:lineRule="auto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962641"/>
              <w:left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18497DC0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 w:val="restart"/>
            <w:tcBorders>
              <w:top w:val="single" w:sz="4" w:space="0" w:color="962641"/>
              <w:left w:val="dotted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5669F0C3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vMerge w:val="restart"/>
            <w:tcBorders>
              <w:top w:val="single" w:sz="4" w:space="0" w:color="962641"/>
              <w:left w:val="dotted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394643A7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435F6FE2" w14:textId="77777777" w:rsidTr="009A1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/>
            <w:tcBorders>
              <w:left w:val="thinThickSmallGap" w:sz="18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6C9EBE11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dotted" w:sz="4" w:space="0" w:color="962641"/>
              <w:left w:val="dotted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20EE8BA3" w14:textId="77777777" w:rsidR="0060023C" w:rsidRPr="00941668" w:rsidRDefault="0060023C" w:rsidP="00F26584">
            <w:pPr>
              <w:spacing w:after="0" w:line="240" w:lineRule="auto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single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7A6FB09F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/>
            <w:tcBorders>
              <w:left w:val="dotted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29D7BDBF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3" w:type="dxa"/>
            <w:vMerge/>
            <w:tcBorders>
              <w:left w:val="dotted" w:sz="4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54971723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6FDBA948" w14:textId="77777777" w:rsidTr="009A129D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 w:val="restart"/>
            <w:tcBorders>
              <w:top w:val="single" w:sz="4" w:space="0" w:color="962641"/>
              <w:left w:val="thinThickSmallGap" w:sz="18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3F540698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962641"/>
              <w:left w:val="dotted" w:sz="4" w:space="0" w:color="962641"/>
              <w:bottom w:val="dotted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58DD8BA" w14:textId="77777777" w:rsidR="0060023C" w:rsidRPr="00941668" w:rsidRDefault="0060023C" w:rsidP="00F26584">
            <w:pPr>
              <w:spacing w:after="0" w:line="240" w:lineRule="auto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962641"/>
              <w:left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7DC0136F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 w:val="restart"/>
            <w:tcBorders>
              <w:top w:val="single" w:sz="4" w:space="0" w:color="962641"/>
              <w:left w:val="dotted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4CB68E8C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3" w:type="dxa"/>
            <w:vMerge w:val="restart"/>
            <w:tcBorders>
              <w:top w:val="single" w:sz="4" w:space="0" w:color="962641"/>
              <w:left w:val="dotted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12876934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bookmarkEnd w:id="0"/>
      <w:tr w:rsidR="0060023C" w:rsidRPr="00941668" w14:paraId="56E07FFF" w14:textId="77777777" w:rsidTr="009A12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gridSpan w:val="2"/>
            <w:vMerge/>
            <w:tcBorders>
              <w:left w:val="thinThickSmallGap" w:sz="18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58FA349A" w14:textId="77777777" w:rsidR="0060023C" w:rsidRPr="00941668" w:rsidRDefault="0060023C" w:rsidP="00F26584">
            <w:pPr>
              <w:spacing w:after="0" w:line="240" w:lineRule="auto"/>
              <w:ind w:left="4" w:right="-51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gridSpan w:val="2"/>
            <w:tcBorders>
              <w:top w:val="dotted" w:sz="4" w:space="0" w:color="962641"/>
              <w:left w:val="dotted" w:sz="4" w:space="0" w:color="962641"/>
              <w:bottom w:val="single" w:sz="4" w:space="0" w:color="962641"/>
              <w:right w:val="single" w:sz="4" w:space="0" w:color="962641"/>
            </w:tcBorders>
            <w:shd w:val="clear" w:color="auto" w:fill="auto"/>
            <w:vAlign w:val="center"/>
          </w:tcPr>
          <w:p w14:paraId="11C0E51E" w14:textId="3801DC10" w:rsidR="0060023C" w:rsidRPr="00941668" w:rsidRDefault="0060023C" w:rsidP="00F26584">
            <w:pPr>
              <w:spacing w:after="0" w:line="240" w:lineRule="auto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0" w:type="dxa"/>
            <w:vMerge/>
            <w:tcBorders>
              <w:left w:val="single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30227C54" w14:textId="77777777" w:rsidR="0060023C" w:rsidRPr="00941668" w:rsidRDefault="0060023C" w:rsidP="00F26584">
            <w:pPr>
              <w:spacing w:after="0" w:line="240" w:lineRule="auto"/>
              <w:ind w:left="-108" w:righ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111" w:type="dxa"/>
            <w:gridSpan w:val="3"/>
            <w:vMerge/>
            <w:tcBorders>
              <w:left w:val="dotted" w:sz="4" w:space="0" w:color="962641"/>
              <w:bottom w:val="single" w:sz="4" w:space="0" w:color="962641"/>
              <w:right w:val="dotted" w:sz="4" w:space="0" w:color="962641"/>
            </w:tcBorders>
            <w:shd w:val="clear" w:color="auto" w:fill="auto"/>
            <w:vAlign w:val="center"/>
          </w:tcPr>
          <w:p w14:paraId="3608607B" w14:textId="77777777" w:rsidR="0060023C" w:rsidRPr="00941668" w:rsidRDefault="0060023C" w:rsidP="00F26584">
            <w:pPr>
              <w:spacing w:after="0" w:line="240" w:lineRule="auto"/>
              <w:ind w:right="-10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3" w:type="dxa"/>
            <w:vMerge/>
            <w:tcBorders>
              <w:left w:val="dotted" w:sz="4" w:space="0" w:color="962641"/>
              <w:bottom w:val="single" w:sz="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7A6A30D6" w14:textId="77777777" w:rsidR="0060023C" w:rsidRPr="00941668" w:rsidRDefault="0060023C" w:rsidP="00F26584">
            <w:pPr>
              <w:spacing w:after="0" w:line="240" w:lineRule="auto"/>
              <w:ind w:left="-108" w:right="-10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0023C" w:rsidRPr="00941668" w14:paraId="791119F1" w14:textId="77777777" w:rsidTr="00C836A0">
        <w:trPr>
          <w:trHeight w:val="17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9"/>
            <w:tcBorders>
              <w:top w:val="single" w:sz="4" w:space="0" w:color="962641"/>
              <w:left w:val="thinThickSmallGap" w:sz="18" w:space="0" w:color="962641"/>
              <w:bottom w:val="thickThinSmallGap" w:sz="24" w:space="0" w:color="962641"/>
              <w:right w:val="thickThinSmallGap" w:sz="24" w:space="0" w:color="962641"/>
            </w:tcBorders>
            <w:shd w:val="clear" w:color="auto" w:fill="auto"/>
            <w:vAlign w:val="center"/>
          </w:tcPr>
          <w:p w14:paraId="7D9B3605" w14:textId="77777777" w:rsidR="0060023C" w:rsidRPr="00941668" w:rsidRDefault="0060023C" w:rsidP="00F26584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941668">
              <w:rPr>
                <w:rFonts w:ascii="Times New Roman" w:hAnsi="Times New Roman" w:cs="Times New Roman"/>
                <w:sz w:val="16"/>
                <w:szCs w:val="16"/>
              </w:rPr>
              <w:t>AÇIKLAMA</w:t>
            </w:r>
          </w:p>
          <w:p w14:paraId="46745C98" w14:textId="6844CC8C" w:rsidR="0060023C" w:rsidRPr="00941668" w:rsidRDefault="00AD5C1C" w:rsidP="00F26584">
            <w:pPr>
              <w:spacing w:after="120" w:line="240" w:lineRule="auto"/>
              <w:rPr>
                <w:rFonts w:ascii="Times New Roman" w:hAnsi="Times New Roman" w:cs="Times New Roman"/>
                <w:b w:val="0"/>
                <w:color w:val="262626" w:themeColor="text1" w:themeTint="D9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 </w:t>
            </w:r>
            <w:r w:rsidR="0060023C" w:rsidRPr="00941668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Form, bilgisayar ile eksiksiz olarak doldurulur, </w:t>
            </w:r>
            <w:r w:rsidRPr="00941668">
              <w:rPr>
                <w:rFonts w:ascii="Times New Roman" w:hAnsi="Times New Roman" w:cs="Times New Roman"/>
                <w:b w:val="0"/>
                <w:sz w:val="16"/>
                <w:szCs w:val="16"/>
              </w:rPr>
              <w:t>Ana</w:t>
            </w:r>
            <w:r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 </w:t>
            </w:r>
            <w:r w:rsidRPr="00941668">
              <w:rPr>
                <w:rFonts w:ascii="Times New Roman" w:hAnsi="Times New Roman" w:cs="Times New Roman"/>
                <w:b w:val="0"/>
                <w:sz w:val="16"/>
                <w:szCs w:val="16"/>
              </w:rPr>
              <w:t>Bilim</w:t>
            </w:r>
            <w:r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/Ana Sanat </w:t>
            </w:r>
            <w:r w:rsidRPr="00941668">
              <w:rPr>
                <w:rFonts w:ascii="Times New Roman" w:hAnsi="Times New Roman" w:cs="Times New Roman"/>
                <w:b w:val="0"/>
                <w:sz w:val="16"/>
                <w:szCs w:val="16"/>
              </w:rPr>
              <w:t xml:space="preserve">Dalı Kurul Kararıyla </w:t>
            </w:r>
            <w:r w:rsidR="0060023C" w:rsidRPr="00941668">
              <w:rPr>
                <w:rFonts w:ascii="Times New Roman" w:hAnsi="Times New Roman" w:cs="Times New Roman"/>
                <w:b w:val="0"/>
                <w:sz w:val="16"/>
                <w:szCs w:val="16"/>
              </w:rPr>
              <w:t>birlikte Enstitüye iletilir.</w:t>
            </w:r>
          </w:p>
        </w:tc>
      </w:tr>
    </w:tbl>
    <w:p w14:paraId="201D33E1" w14:textId="77777777" w:rsidR="006155C1" w:rsidRDefault="006155C1"/>
    <w:sectPr w:rsidR="006155C1" w:rsidSect="00AA2D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454" w:right="567" w:bottom="454" w:left="1021" w:header="421" w:footer="1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DA8DB" w14:textId="77777777" w:rsidR="00AA2DBB" w:rsidRDefault="00AA2DBB" w:rsidP="00941668">
      <w:pPr>
        <w:spacing w:after="0" w:line="240" w:lineRule="auto"/>
      </w:pPr>
      <w:r>
        <w:separator/>
      </w:r>
    </w:p>
  </w:endnote>
  <w:endnote w:type="continuationSeparator" w:id="0">
    <w:p w14:paraId="7A661752" w14:textId="77777777" w:rsidR="00AA2DBB" w:rsidRDefault="00AA2DBB" w:rsidP="00941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F7558" w14:textId="77777777" w:rsidR="004C6A81" w:rsidRDefault="004C6A8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A0FF" w14:textId="77777777" w:rsidR="00941668" w:rsidRDefault="00941668">
    <w:pPr>
      <w:pStyle w:val="AltBilgi"/>
    </w:pPr>
  </w:p>
  <w:tbl>
    <w:tblPr>
      <w:tblStyle w:val="ListeTablo21"/>
      <w:tblW w:w="10349" w:type="dxa"/>
      <w:tblInd w:w="-176" w:type="dxa"/>
      <w:tblBorders>
        <w:top w:val="thinThickSmallGap" w:sz="12" w:space="0" w:color="962641"/>
        <w:left w:val="thinThickSmallGap" w:sz="12" w:space="0" w:color="962641"/>
        <w:bottom w:val="thickThinSmallGap" w:sz="12" w:space="0" w:color="962641"/>
        <w:right w:val="thickThinSmallGap" w:sz="12" w:space="0" w:color="962641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830"/>
      <w:gridCol w:w="3112"/>
      <w:gridCol w:w="3407"/>
    </w:tblGrid>
    <w:tr w:rsidR="00941668" w:rsidRPr="00246F27" w14:paraId="47E1AAB4" w14:textId="77777777" w:rsidTr="0096460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68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830" w:type="dxa"/>
          <w:shd w:val="clear" w:color="auto" w:fill="FFFFFF" w:themeFill="background1"/>
          <w:vAlign w:val="center"/>
        </w:tcPr>
        <w:p w14:paraId="204C149B" w14:textId="77777777" w:rsidR="00941668" w:rsidRDefault="00941668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Os</w:t>
          </w: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maniye Korkut Ata Üniversitesi</w:t>
          </w:r>
        </w:p>
        <w:p w14:paraId="21BF3A1B" w14:textId="15E94476" w:rsidR="00941668" w:rsidRDefault="004C6A81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Lisansüstü Eğitim</w:t>
          </w:r>
          <w:r w:rsidR="0094166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 Enstitüsü</w:t>
          </w:r>
        </w:p>
        <w:p w14:paraId="4024CF56" w14:textId="77777777" w:rsidR="00941668" w:rsidRPr="003E5928" w:rsidRDefault="00941668" w:rsidP="00D83D82">
          <w:pPr>
            <w:spacing w:after="60" w:line="240" w:lineRule="auto"/>
            <w:jc w:val="center"/>
            <w:rPr>
              <w:rFonts w:ascii="Times New Roman" w:hAnsi="Times New Roman" w:cs="Times New Roman"/>
              <w:color w:val="800000"/>
              <w:spacing w:val="6"/>
              <w:sz w:val="16"/>
              <w:szCs w:val="16"/>
            </w:rPr>
          </w:pPr>
          <w:r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 xml:space="preserve">80000 Osmaniye / 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ÜRKİYE</w:t>
          </w:r>
        </w:p>
      </w:tc>
      <w:tc>
        <w:tcPr>
          <w:tcW w:w="3112" w:type="dxa"/>
          <w:shd w:val="clear" w:color="auto" w:fill="FFFFFF" w:themeFill="background1"/>
          <w:vAlign w:val="bottom"/>
        </w:tcPr>
        <w:p w14:paraId="5F32F28D" w14:textId="15BCFE71" w:rsidR="00941668" w:rsidRPr="003E5928" w:rsidRDefault="004C6A81" w:rsidP="00D83D82">
          <w:pPr>
            <w:spacing w:after="60"/>
            <w:ind w:right="181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b w:val="0"/>
              <w:bCs w:val="0"/>
              <w:color w:val="800000"/>
              <w:spacing w:val="20"/>
              <w:sz w:val="14"/>
              <w:szCs w:val="14"/>
            </w:rPr>
          </w:pPr>
          <w:hyperlink r:id="rId1" w:history="1">
            <w:r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http://osmaniye.edu.tr/lisansustu</w:t>
            </w:r>
          </w:hyperlink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  <w:tc>
        <w:tcPr>
          <w:tcW w:w="3407" w:type="dxa"/>
          <w:shd w:val="clear" w:color="auto" w:fill="FFFFFF" w:themeFill="background1"/>
          <w:vAlign w:val="center"/>
        </w:tcPr>
        <w:p w14:paraId="40900309" w14:textId="73029282" w:rsidR="00941668" w:rsidRPr="003E5928" w:rsidRDefault="00941668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</w:pP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Tel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: +90 328 827 10 00</w:t>
          </w:r>
          <w:r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/4107-4</w:t>
          </w:r>
          <w:r w:rsidR="004C6A81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006</w:t>
          </w:r>
        </w:p>
        <w:p w14:paraId="6FD134C0" w14:textId="2DAFB35F" w:rsidR="00941668" w:rsidRPr="003E5928" w:rsidRDefault="00941668" w:rsidP="00D83D82">
          <w:pPr>
            <w:spacing w:after="60" w:line="240" w:lineRule="auto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hAnsi="Times New Roman" w:cs="Times New Roman"/>
              <w:color w:val="800000"/>
              <w:spacing w:val="20"/>
              <w:sz w:val="18"/>
              <w:szCs w:val="18"/>
            </w:rPr>
          </w:pP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>E-</w:t>
          </w:r>
          <w:r w:rsidRPr="003E5928">
            <w:rPr>
              <w:rFonts w:ascii="Times New Roman" w:hAnsi="Times New Roman" w:cs="Times New Roman"/>
              <w:color w:val="800000"/>
              <w:spacing w:val="6"/>
              <w:sz w:val="14"/>
              <w:szCs w:val="14"/>
            </w:rPr>
            <w:t>Posta</w:t>
          </w:r>
          <w:r w:rsidRPr="003E5928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: </w:t>
          </w:r>
          <w:hyperlink r:id="rId2" w:history="1">
            <w:r w:rsidR="004C6A81" w:rsidRPr="00FF347D">
              <w:rPr>
                <w:rStyle w:val="Kpr"/>
                <w:rFonts w:ascii="Times New Roman" w:hAnsi="Times New Roman" w:cs="Times New Roman"/>
                <w:spacing w:val="20"/>
                <w:sz w:val="14"/>
                <w:szCs w:val="14"/>
              </w:rPr>
              <w:t>lisansustu@osmaniye.edu.tr</w:t>
            </w:r>
          </w:hyperlink>
          <w:r w:rsidR="004C6A81">
            <w:rPr>
              <w:rFonts w:ascii="Times New Roman" w:hAnsi="Times New Roman" w:cs="Times New Roman"/>
              <w:color w:val="800000"/>
              <w:spacing w:val="20"/>
              <w:sz w:val="14"/>
              <w:szCs w:val="14"/>
            </w:rPr>
            <w:t xml:space="preserve"> </w:t>
          </w:r>
        </w:p>
      </w:tc>
    </w:tr>
  </w:tbl>
  <w:p w14:paraId="375E8618" w14:textId="77777777" w:rsidR="00941668" w:rsidRDefault="00941668" w:rsidP="009416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16996" w14:textId="77777777" w:rsidR="004C6A81" w:rsidRDefault="004C6A8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0592B" w14:textId="77777777" w:rsidR="00AA2DBB" w:rsidRDefault="00AA2DBB" w:rsidP="00941668">
      <w:pPr>
        <w:spacing w:after="0" w:line="240" w:lineRule="auto"/>
      </w:pPr>
      <w:r>
        <w:separator/>
      </w:r>
    </w:p>
  </w:footnote>
  <w:footnote w:type="continuationSeparator" w:id="0">
    <w:p w14:paraId="6EE30B28" w14:textId="77777777" w:rsidR="00AA2DBB" w:rsidRDefault="00AA2DBB" w:rsidP="00941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330D9" w14:textId="77777777" w:rsidR="004C6A81" w:rsidRDefault="004C6A8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B5B83" w14:textId="042B1B27" w:rsidR="00941668" w:rsidRPr="00B00A1E" w:rsidRDefault="00941668" w:rsidP="00941668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rFonts w:ascii="Times New Roman" w:hAnsi="Times New Roman" w:cs="Times New Roman"/>
        <w:b/>
        <w:bCs/>
        <w:noProof/>
      </w:rPr>
      <w:drawing>
        <wp:anchor distT="0" distB="0" distL="114300" distR="114300" simplePos="0" relativeHeight="251657216" behindDoc="0" locked="0" layoutInCell="1" allowOverlap="1" wp14:anchorId="7905F4CA" wp14:editId="2DB5AF4D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819150" cy="771525"/>
          <wp:effectExtent l="0" t="0" r="0" b="9525"/>
          <wp:wrapNone/>
          <wp:docPr id="6" name="Resim 6" descr="C:\Users\Asus\Desktop\SBE_DR_FORMLAR\indi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 descr="C:\Users\Asus\Desktop\SBE_DR_FORMLAR\indi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00A1E">
      <w:rPr>
        <w:rFonts w:ascii="Times New Roman" w:hAnsi="Times New Roman" w:cs="Times New Roman"/>
        <w:b/>
        <w:bCs/>
      </w:rPr>
      <w:t xml:space="preserve">T.C. </w:t>
    </w:r>
  </w:p>
  <w:p w14:paraId="5B6288EE" w14:textId="04BD5BD9" w:rsidR="00941668" w:rsidRPr="00B00A1E" w:rsidRDefault="00613B43" w:rsidP="00941668">
    <w:pPr>
      <w:pStyle w:val="stBilgi"/>
      <w:jc w:val="center"/>
      <w:rPr>
        <w:rFonts w:ascii="Times New Roman" w:hAnsi="Times New Roman" w:cs="Times New Roman"/>
        <w:b/>
        <w:bCs/>
      </w:rPr>
    </w:pPr>
    <w:r w:rsidRPr="00B00A1E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ECA599" wp14:editId="285CBDB1">
              <wp:simplePos x="0" y="0"/>
              <wp:positionH relativeFrom="margin">
                <wp:posOffset>5485765</wp:posOffset>
              </wp:positionH>
              <wp:positionV relativeFrom="paragraph">
                <wp:posOffset>8255</wp:posOffset>
              </wp:positionV>
              <wp:extent cx="928370" cy="523875"/>
              <wp:effectExtent l="0" t="0" r="24130" b="28575"/>
              <wp:wrapNone/>
              <wp:docPr id="8" name="Tek Köşesi Kesik 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8370" cy="523875"/>
                      </a:xfrm>
                      <a:prstGeom prst="snip1Rect">
                        <a:avLst>
                          <a:gd name="adj" fmla="val 28240"/>
                        </a:avLst>
                      </a:prstGeom>
                      <a:ln w="6350" cmpd="sng">
                        <a:solidFill>
                          <a:srgbClr val="8A0000"/>
                        </a:solidFill>
                        <a:prstDash val="solid"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2A778A" w14:textId="77777777" w:rsidR="00941668" w:rsidRPr="00CB767F" w:rsidRDefault="00941668" w:rsidP="00941668">
                          <w:pPr>
                            <w:pStyle w:val="NormalWeb"/>
                            <w:spacing w:before="0" w:beforeAutospacing="0" w:after="0" w:afterAutospacing="0" w:line="276" w:lineRule="auto"/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 </w:t>
                          </w:r>
                          <w:r w:rsidR="005B3B02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FORM </w:t>
                          </w:r>
                          <w:r w:rsidR="007E2A65">
                            <w:rPr>
                              <w:rFonts w:eastAsia="Calibri"/>
                              <w:b/>
                              <w:bCs/>
                              <w:sz w:val="18"/>
                              <w:szCs w:val="18"/>
                            </w:rPr>
                            <w:t>8</w:t>
                          </w:r>
                        </w:p>
                      </w:txbxContent>
                    </wps:txbx>
                    <wps:bodyPr rot="0" spcFirstLastPara="0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ECA599" id="Tek Köşesi Kesik Dikdörtgen 8" o:spid="_x0000_s1026" style="position:absolute;left:0;text-align:left;margin-left:431.95pt;margin-top:.65pt;width:73.1pt;height:41.2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coordsize="928370,5238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" adj="-11796480,,5400" path="m,l780428,,928370,147942r,375933l,523875,,xe" fillcolor="white [3201]" strokecolor="#8a0000" strokeweight=".5pt">
              <v:stroke joinstyle="miter"/>
              <v:formulas/>
              <v:path arrowok="t" o:connecttype="custom" o:connectlocs="0,0;780428,0;928370,147942;928370,523875;0,523875;0,0" o:connectangles="0,0,0,0,0,0" textboxrect="0,0,928370,523875"/>
              <v:textbox inset="0,0,0,0">
                <w:txbxContent>
                  <w:p w14:paraId="592A778A" w14:textId="77777777" w:rsidR="00941668" w:rsidRPr="00CB767F" w:rsidRDefault="00941668" w:rsidP="00941668">
                    <w:pPr>
                      <w:pStyle w:val="NormalWeb"/>
                      <w:spacing w:before="0" w:beforeAutospacing="0" w:after="0" w:afterAutospacing="0" w:line="276" w:lineRule="auto"/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  </w:t>
                    </w:r>
                    <w:r w:rsidR="005B3B02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 xml:space="preserve">FORM </w:t>
                    </w:r>
                    <w:r w:rsidR="007E2A65">
                      <w:rPr>
                        <w:rFonts w:eastAsia="Calibri"/>
                        <w:b/>
                        <w:bCs/>
                        <w:sz w:val="18"/>
                        <w:szCs w:val="18"/>
                      </w:rPr>
                      <w:t>8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41668" w:rsidRPr="00B00A1E">
      <w:rPr>
        <w:rFonts w:ascii="Times New Roman" w:hAnsi="Times New Roman" w:cs="Times New Roman"/>
        <w:b/>
        <w:bCs/>
      </w:rPr>
      <w:t>OSMANİYE KORKUT ATA ÜNİVERSİTESİ</w:t>
    </w:r>
  </w:p>
  <w:p w14:paraId="6E2BF238" w14:textId="1D9E89F4" w:rsidR="00941668" w:rsidRPr="00B00A1E" w:rsidRDefault="004C6A81" w:rsidP="00941668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LİSANSÜSTÜ EĞİTİM</w:t>
    </w:r>
    <w:r w:rsidR="00941668" w:rsidRPr="00B00A1E">
      <w:rPr>
        <w:rFonts w:ascii="Times New Roman" w:hAnsi="Times New Roman" w:cs="Times New Roman"/>
        <w:b/>
        <w:bCs/>
      </w:rPr>
      <w:t xml:space="preserve"> ENSTİTÜSÜ</w:t>
    </w:r>
  </w:p>
  <w:p w14:paraId="26F82D6E" w14:textId="77777777" w:rsidR="00941668" w:rsidRPr="00B00A1E" w:rsidRDefault="00941668" w:rsidP="00941668">
    <w:pPr>
      <w:pStyle w:val="stBilgi"/>
      <w:jc w:val="cent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>DERS GÖREVLENDİRMESİ ÖNERİ</w:t>
    </w:r>
    <w:r w:rsidRPr="00B00A1E">
      <w:rPr>
        <w:rFonts w:ascii="Times New Roman" w:hAnsi="Times New Roman" w:cs="Times New Roman"/>
        <w:b/>
        <w:bCs/>
      </w:rPr>
      <w:t xml:space="preserve"> FORM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1B785" w14:textId="77777777" w:rsidR="004C6A81" w:rsidRDefault="004C6A81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EwMjM1NTCyNDNQ0lEKTi0uzszPAykwrAUA/MvMtCwAAAA="/>
  </w:docVars>
  <w:rsids>
    <w:rsidRoot w:val="0060023C"/>
    <w:rsid w:val="00003D54"/>
    <w:rsid w:val="000B748C"/>
    <w:rsid w:val="00103A59"/>
    <w:rsid w:val="001550D1"/>
    <w:rsid w:val="00244BEB"/>
    <w:rsid w:val="00381287"/>
    <w:rsid w:val="004335C4"/>
    <w:rsid w:val="00465CDF"/>
    <w:rsid w:val="004C6A81"/>
    <w:rsid w:val="00567257"/>
    <w:rsid w:val="0059352A"/>
    <w:rsid w:val="005B3B02"/>
    <w:rsid w:val="0060023C"/>
    <w:rsid w:val="00613B43"/>
    <w:rsid w:val="006155C1"/>
    <w:rsid w:val="00691F00"/>
    <w:rsid w:val="007B1523"/>
    <w:rsid w:val="007E2A65"/>
    <w:rsid w:val="008E7417"/>
    <w:rsid w:val="0091000F"/>
    <w:rsid w:val="00941668"/>
    <w:rsid w:val="00964603"/>
    <w:rsid w:val="009A129D"/>
    <w:rsid w:val="00A35CF0"/>
    <w:rsid w:val="00AA2DBB"/>
    <w:rsid w:val="00AD14A1"/>
    <w:rsid w:val="00AD5C1C"/>
    <w:rsid w:val="00B1216D"/>
    <w:rsid w:val="00C03FF7"/>
    <w:rsid w:val="00C836A0"/>
    <w:rsid w:val="00CF039E"/>
    <w:rsid w:val="00D71384"/>
    <w:rsid w:val="00DC45F9"/>
    <w:rsid w:val="00DE58E6"/>
    <w:rsid w:val="00E30E5C"/>
    <w:rsid w:val="00EA5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926ED9"/>
  <w15:docId w15:val="{F3533312-BC64-4A44-BB79-3517C454B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23C"/>
    <w:pPr>
      <w:spacing w:after="200" w:line="276" w:lineRule="auto"/>
    </w:pPr>
    <w:rPr>
      <w:rFonts w:eastAsiaTheme="minorEastAsia"/>
      <w:lang w:eastAsia="tr-TR"/>
    </w:rPr>
  </w:style>
  <w:style w:type="paragraph" w:styleId="Balk1">
    <w:name w:val="heading 1"/>
    <w:basedOn w:val="Normal"/>
    <w:next w:val="Normal"/>
    <w:link w:val="Balk1Char"/>
    <w:qFormat/>
    <w:rsid w:val="0060023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91F0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60023C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60023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customStyle="1" w:styleId="ListeTablo21">
    <w:name w:val="Liste Tablo 21"/>
    <w:basedOn w:val="NormalTablo"/>
    <w:uiPriority w:val="47"/>
    <w:rsid w:val="006002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8E7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E7417"/>
    <w:rPr>
      <w:rFonts w:ascii="Tahoma" w:eastAsiaTheme="minorEastAsia" w:hAnsi="Tahoma" w:cs="Tahoma"/>
      <w:sz w:val="16"/>
      <w:szCs w:val="16"/>
      <w:lang w:eastAsia="tr-TR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91F00"/>
    <w:rPr>
      <w:rFonts w:asciiTheme="majorHAnsi" w:eastAsiaTheme="majorEastAsia" w:hAnsiTheme="majorHAnsi" w:cstheme="majorBidi"/>
      <w:color w:val="1F4D78" w:themeColor="accent1" w:themeShade="7F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9416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41668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9416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41668"/>
    <w:rPr>
      <w:rFonts w:eastAsiaTheme="minorEastAsia"/>
      <w:lang w:eastAsia="tr-TR"/>
    </w:rPr>
  </w:style>
  <w:style w:type="character" w:styleId="Kpr">
    <w:name w:val="Hyperlink"/>
    <w:basedOn w:val="VarsaylanParagrafYazTipi"/>
    <w:uiPriority w:val="99"/>
    <w:unhideWhenUsed/>
    <w:rsid w:val="004C6A8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C6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isansustu@osmaniye.edu.tr" TargetMode="External"/><Relationship Id="rId1" Type="http://schemas.openxmlformats.org/officeDocument/2006/relationships/hyperlink" Target="http://osmaniye.edu.tr/lisansust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925</Characters>
  <Application>Microsoft Office Word</Application>
  <DocSecurity>0</DocSecurity>
  <Lines>80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Eda BEKCI ARI</cp:lastModifiedBy>
  <cp:revision>2</cp:revision>
  <dcterms:created xsi:type="dcterms:W3CDTF">2024-01-24T12:48:00Z</dcterms:created>
  <dcterms:modified xsi:type="dcterms:W3CDTF">2024-01-2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80df41f9801fb7dc0f037cde810b452340e0174c461672b6401b490b44fbe3</vt:lpwstr>
  </property>
</Properties>
</file>